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D55E81" w14:textId="77777777" w:rsidR="005E27C4" w:rsidRPr="004A3BA7" w:rsidRDefault="005E27C4" w:rsidP="005E27C4">
      <w:pPr>
        <w:pStyle w:val="AGTABCaption"/>
        <w:rPr>
          <w:color w:val="auto"/>
          <w:kern w:val="2"/>
        </w:rPr>
      </w:pPr>
      <w:r w:rsidRPr="004A3BA7">
        <w:t>Supplementary Table</w:t>
      </w:r>
      <w:r>
        <w:t xml:space="preserve"> 4. T</w:t>
      </w:r>
      <w:r>
        <w:rPr>
          <w:rFonts w:hint="eastAsia"/>
        </w:rPr>
        <w:t>h</w:t>
      </w:r>
      <w:r>
        <w:t xml:space="preserve">e </w:t>
      </w:r>
      <w:r w:rsidRPr="004A3BA7">
        <w:rPr>
          <w:color w:val="auto"/>
          <w:kern w:val="2"/>
        </w:rPr>
        <w:t xml:space="preserve">substrates </w:t>
      </w:r>
      <w:r>
        <w:rPr>
          <w:color w:val="auto"/>
          <w:kern w:val="2"/>
        </w:rPr>
        <w:t xml:space="preserve">were </w:t>
      </w:r>
      <w:r w:rsidRPr="004A3BA7">
        <w:t>predi</w:t>
      </w:r>
      <w:r w:rsidRPr="004A3BA7">
        <w:rPr>
          <w:color w:val="auto"/>
          <w:kern w:val="2"/>
        </w:rPr>
        <w:t xml:space="preserve">cted </w:t>
      </w:r>
      <w:r w:rsidRPr="004A3BA7">
        <w:t xml:space="preserve">by </w:t>
      </w:r>
      <w:r>
        <w:t>us</w:t>
      </w:r>
      <w:r w:rsidRPr="004A3BA7">
        <w:t>ing</w:t>
      </w:r>
      <w:r>
        <w:t xml:space="preserve"> </w:t>
      </w:r>
      <w:r w:rsidRPr="004A3BA7">
        <w:rPr>
          <w:color w:val="auto"/>
          <w:kern w:val="2"/>
        </w:rPr>
        <w:t>UbiBrowser</w:t>
      </w:r>
      <w:r>
        <w:rPr>
          <w:color w:val="auto"/>
          <w:kern w:val="2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57"/>
        <w:gridCol w:w="947"/>
        <w:gridCol w:w="1026"/>
        <w:gridCol w:w="1207"/>
        <w:gridCol w:w="776"/>
        <w:gridCol w:w="717"/>
        <w:gridCol w:w="658"/>
        <w:gridCol w:w="701"/>
        <w:gridCol w:w="776"/>
        <w:gridCol w:w="857"/>
      </w:tblGrid>
      <w:tr w:rsidR="005E27C4" w:rsidRPr="008A7062" w14:paraId="7A6C1AE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4DFF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bookmarkStart w:id="0" w:name="_GoBack"/>
            <w:bookmarkEnd w:id="0"/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CD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3GENE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D1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UB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85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UBGEN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58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MO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C264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FAM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4589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GO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7B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ET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BB3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OTIF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BF3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CORE</w:t>
            </w:r>
          </w:p>
        </w:tc>
      </w:tr>
      <w:tr w:rsidR="005E27C4" w:rsidRPr="008A7062" w14:paraId="0300CD0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21D9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4F5F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C66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959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C7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M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C84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50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39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D8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AD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9F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28</w:t>
            </w:r>
          </w:p>
        </w:tc>
      </w:tr>
      <w:tr w:rsidR="005E27C4" w:rsidRPr="008A7062" w14:paraId="4110E93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6EF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DC34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986A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267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0C62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O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E9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1BA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8F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8DC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233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9F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27</w:t>
            </w:r>
          </w:p>
        </w:tc>
      </w:tr>
      <w:tr w:rsidR="005E27C4" w:rsidRPr="008A7062" w14:paraId="654E7DE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FF6D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71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8FF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37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078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1B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245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10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4B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5B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D9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5</w:t>
            </w:r>
          </w:p>
        </w:tc>
      </w:tr>
      <w:tr w:rsidR="005E27C4" w:rsidRPr="008A7062" w14:paraId="0E8383F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C6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42D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713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651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A6C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KN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DA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10D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D71C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1B3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E23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11D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5</w:t>
            </w:r>
          </w:p>
        </w:tc>
      </w:tr>
      <w:tr w:rsidR="005E27C4" w:rsidRPr="008A7062" w14:paraId="62EF2CC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B50B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1AC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320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24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062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A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EA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F3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50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B5B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8E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9C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3</w:t>
            </w:r>
          </w:p>
        </w:tc>
      </w:tr>
      <w:tr w:rsidR="005E27C4" w:rsidRPr="008A7062" w14:paraId="34F592A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20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FB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265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56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557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5D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CA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43C2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84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459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BB5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3</w:t>
            </w:r>
          </w:p>
        </w:tc>
      </w:tr>
      <w:tr w:rsidR="005E27C4" w:rsidRPr="008A7062" w14:paraId="3602772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8A7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8090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036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083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5DF1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NRNPU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31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89B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110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6EC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1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D48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6107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3</w:t>
            </w:r>
          </w:p>
        </w:tc>
      </w:tr>
      <w:tr w:rsidR="005E27C4" w:rsidRPr="008A7062" w14:paraId="681A3B6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F4E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C3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917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3D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1D4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P6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11C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80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8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D8E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EB8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C66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A49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3</w:t>
            </w:r>
          </w:p>
        </w:tc>
      </w:tr>
      <w:tr w:rsidR="005E27C4" w:rsidRPr="008A7062" w14:paraId="2ED29F6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81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6EC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83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63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CF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1B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A6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350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81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8AA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9F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3</w:t>
            </w:r>
          </w:p>
        </w:tc>
      </w:tr>
      <w:tr w:rsidR="005E27C4" w:rsidRPr="008A7062" w14:paraId="4C1FC88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971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F7C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9EA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028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D75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D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BEE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8E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5B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54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B9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F9D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3</w:t>
            </w:r>
          </w:p>
        </w:tc>
      </w:tr>
      <w:tr w:rsidR="005E27C4" w:rsidRPr="008A7062" w14:paraId="22BD806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C08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1E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FE1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688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2AD3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LCG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C67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6D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663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95F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F4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89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01</w:t>
            </w:r>
          </w:p>
        </w:tc>
      </w:tr>
      <w:tr w:rsidR="005E27C4" w:rsidRPr="008A7062" w14:paraId="20C89A4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EF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7F7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92E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027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75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D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BC4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02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1AB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D14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AF2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6B0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</w:t>
            </w:r>
          </w:p>
        </w:tc>
      </w:tr>
      <w:tr w:rsidR="005E27C4" w:rsidRPr="008A7062" w14:paraId="204E995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2B9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9E6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503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30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6C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CEF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23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97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134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C9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E9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</w:t>
            </w:r>
          </w:p>
        </w:tc>
      </w:tr>
      <w:tr w:rsidR="005E27C4" w:rsidRPr="008A7062" w14:paraId="55AFAC5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35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929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E8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602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BF7C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E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CB5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C78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4F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4E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A56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5FF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7</w:t>
            </w:r>
          </w:p>
        </w:tc>
      </w:tr>
      <w:tr w:rsidR="005E27C4" w:rsidRPr="008A7062" w14:paraId="35F8197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A75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34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1B8E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54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202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8F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B8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29E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17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C16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4DF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9</w:t>
            </w:r>
          </w:p>
        </w:tc>
      </w:tr>
      <w:tr w:rsidR="005E27C4" w:rsidRPr="008A7062" w14:paraId="03D0825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F9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C7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D9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984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88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D07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B5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F8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92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0B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65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9</w:t>
            </w:r>
          </w:p>
        </w:tc>
      </w:tr>
      <w:tr w:rsidR="005E27C4" w:rsidRPr="008A7062" w14:paraId="041F958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07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D6F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50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86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FF7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D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AA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EF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C43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CA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C08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9C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9</w:t>
            </w:r>
          </w:p>
        </w:tc>
      </w:tr>
      <w:tr w:rsidR="005E27C4" w:rsidRPr="008A7062" w14:paraId="22C46DB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D6F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C1A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06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651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6C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1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FD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B8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7B7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39F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48E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C1A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9</w:t>
            </w:r>
          </w:p>
        </w:tc>
      </w:tr>
      <w:tr w:rsidR="005E27C4" w:rsidRPr="008A7062" w14:paraId="1B4A9DE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B32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F50D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DC7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UJ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E556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NRNPU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EE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C4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46B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62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0D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13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9</w:t>
            </w:r>
          </w:p>
        </w:tc>
      </w:tr>
      <w:tr w:rsidR="005E27C4" w:rsidRPr="008A7062" w14:paraId="3153DCF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8AB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AF9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38A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536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614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E6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26D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454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5B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5F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641B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8</w:t>
            </w:r>
          </w:p>
        </w:tc>
      </w:tr>
      <w:tr w:rsidR="005E27C4" w:rsidRPr="008A7062" w14:paraId="01B7643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03D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69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1AF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486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F604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E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D68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0E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B6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9E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1F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CF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7</w:t>
            </w:r>
          </w:p>
        </w:tc>
      </w:tr>
      <w:tr w:rsidR="005E27C4" w:rsidRPr="008A7062" w14:paraId="7CD93CD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D2C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FC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D23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7Z7C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17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A63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11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42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05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F55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BCB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5</w:t>
            </w:r>
          </w:p>
        </w:tc>
      </w:tr>
      <w:tr w:rsidR="005E27C4" w:rsidRPr="008A7062" w14:paraId="51F8B6D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111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74B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E9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54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3CB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1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D1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795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11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FC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28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E48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5</w:t>
            </w:r>
          </w:p>
        </w:tc>
      </w:tr>
      <w:tr w:rsidR="005E27C4" w:rsidRPr="008A7062" w14:paraId="487F44B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94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1B6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B7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194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BA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H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74C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903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265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442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00E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8EE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5</w:t>
            </w:r>
          </w:p>
        </w:tc>
      </w:tr>
      <w:tr w:rsidR="005E27C4" w:rsidRPr="008A7062" w14:paraId="313BAE8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36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0AFB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34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P1X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F9D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070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AC4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D07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10B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D6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6C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5</w:t>
            </w:r>
          </w:p>
        </w:tc>
      </w:tr>
      <w:tr w:rsidR="005E27C4" w:rsidRPr="008A7062" w14:paraId="0C6F667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2B94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B6D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380C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65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880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C1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71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8C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79A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96B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05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5</w:t>
            </w:r>
          </w:p>
        </w:tc>
      </w:tr>
      <w:tr w:rsidR="005E27C4" w:rsidRPr="008A7062" w14:paraId="2BEB0D8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BACD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8F5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2EC2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31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985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052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68B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CED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31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9A6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4FF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4087E11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4E7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5CA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3D9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298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6C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7F7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02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2CC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6EE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4CA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AB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2876604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24F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B57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48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091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D2E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C62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2B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739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28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34F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B6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4A4FEC9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838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40C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466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S5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E6C9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ANBP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8A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CE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C1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8A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64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BF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3589FD1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3AA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AF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C83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13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30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1E6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10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F5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FA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D37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A2E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4690E8E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250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D2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47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PN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2EA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ACE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783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888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B2F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4C7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19B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626FF01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72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6EC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0D2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7839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E8E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DD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F9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D02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00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C8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0F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4</w:t>
            </w:r>
          </w:p>
        </w:tc>
      </w:tr>
      <w:tr w:rsidR="005E27C4" w:rsidRPr="008A7062" w14:paraId="3C22482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96F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2B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481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26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E1D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4A7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8F6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7F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49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9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34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5B8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1</w:t>
            </w:r>
          </w:p>
        </w:tc>
      </w:tr>
      <w:tr w:rsidR="005E27C4" w:rsidRPr="008A7062" w14:paraId="778CBC8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FB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6F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C4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54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24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AF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57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468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E0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09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BA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1</w:t>
            </w:r>
          </w:p>
        </w:tc>
      </w:tr>
      <w:tr w:rsidR="005E27C4" w:rsidRPr="008A7062" w14:paraId="09B5C7B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929C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CED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72C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296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4A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366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D6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C44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FA6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5D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6E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1</w:t>
            </w:r>
          </w:p>
        </w:tc>
      </w:tr>
      <w:tr w:rsidR="005E27C4" w:rsidRPr="008A7062" w14:paraId="77A23C6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783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1AD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3A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54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A96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1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970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1C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095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FF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85F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21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1</w:t>
            </w:r>
          </w:p>
        </w:tc>
      </w:tr>
      <w:tr w:rsidR="005E27C4" w:rsidRPr="008A7062" w14:paraId="24983A2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FBD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D34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655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9Q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E8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C19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2B8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D00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A6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C0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B18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66D2889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C88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5E6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5F1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181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24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YR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49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4C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EF9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F9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64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C4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04370FE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F51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B79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115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WR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D4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E5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0A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0EF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09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8E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D6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06F9D72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9F4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561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63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3A8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956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52B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A8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A0F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0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C67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630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184E24A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6A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67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B1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TDN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477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ABLES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163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25D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B2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47F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EF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F3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5C032B9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3F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88F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B9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497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A8C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AC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8E0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633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428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113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4F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55C8E18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5C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B207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72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249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0B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D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EC2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7D4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A2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C22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368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2AE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9</w:t>
            </w:r>
          </w:p>
        </w:tc>
      </w:tr>
      <w:tr w:rsidR="005E27C4" w:rsidRPr="008A7062" w14:paraId="3B2BC5F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08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7D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CD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4376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DD9E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L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F6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67A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68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8C7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96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205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2</w:t>
            </w:r>
          </w:p>
        </w:tc>
      </w:tr>
      <w:tr w:rsidR="005E27C4" w:rsidRPr="008A7062" w14:paraId="3BE7697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5BB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49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EB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768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815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L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D50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5AD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4D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14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49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1C5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2</w:t>
            </w:r>
          </w:p>
        </w:tc>
      </w:tr>
      <w:tr w:rsidR="005E27C4" w:rsidRPr="008A7062" w14:paraId="3FC75F1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5A1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FF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AF8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273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97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YR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80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9D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036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87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35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305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1</w:t>
            </w:r>
          </w:p>
        </w:tc>
      </w:tr>
      <w:tr w:rsidR="005E27C4" w:rsidRPr="008A7062" w14:paraId="1282981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A96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BC40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AC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438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B717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D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C72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E2F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AE6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00A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A1B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40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1</w:t>
            </w:r>
          </w:p>
        </w:tc>
      </w:tr>
      <w:tr w:rsidR="005E27C4" w:rsidRPr="008A7062" w14:paraId="228A468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79A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AF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F5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BL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B7F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SH2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E6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6D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9AB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C4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28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7A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1</w:t>
            </w:r>
          </w:p>
        </w:tc>
      </w:tr>
      <w:tr w:rsidR="005E27C4" w:rsidRPr="008A7062" w14:paraId="153F5C2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F67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53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50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58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99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T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54D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916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27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EF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57A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4D4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1</w:t>
            </w:r>
          </w:p>
        </w:tc>
      </w:tr>
      <w:tr w:rsidR="005E27C4" w:rsidRPr="008A7062" w14:paraId="1A61BAE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A7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D31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625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6WT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2F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77D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70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61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44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BC28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95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1</w:t>
            </w:r>
          </w:p>
        </w:tc>
      </w:tr>
      <w:tr w:rsidR="005E27C4" w:rsidRPr="008A7062" w14:paraId="300E359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55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AE7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8E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35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228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P7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A9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61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8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B7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60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9A0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CE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8</w:t>
            </w:r>
          </w:p>
        </w:tc>
      </w:tr>
      <w:tr w:rsidR="005E27C4" w:rsidRPr="008A7062" w14:paraId="08E0743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8F9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59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B40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195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6E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G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CA4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80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E1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A5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E48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36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9</w:t>
            </w:r>
          </w:p>
        </w:tc>
      </w:tr>
      <w:tr w:rsidR="005E27C4" w:rsidRPr="008A7062" w14:paraId="434C7FA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7B2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6C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1A0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16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2771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EDE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7E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73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26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0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CDC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39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9</w:t>
            </w:r>
          </w:p>
        </w:tc>
      </w:tr>
      <w:tr w:rsidR="005E27C4" w:rsidRPr="008A7062" w14:paraId="27BE331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D0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C2D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81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167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26B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2F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2A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A25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A5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3D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D3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6</w:t>
            </w:r>
          </w:p>
        </w:tc>
      </w:tr>
      <w:tr w:rsidR="005E27C4" w:rsidRPr="008A7062" w14:paraId="4D76D74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AF2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C1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A5B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BM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ABFE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9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D2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EB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68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238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8CC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5DB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6</w:t>
            </w:r>
          </w:p>
        </w:tc>
      </w:tr>
      <w:tr w:rsidR="005E27C4" w:rsidRPr="008A7062" w14:paraId="061617F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3E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AC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825E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275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F23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4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81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09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55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0F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2C2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C10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6</w:t>
            </w:r>
          </w:p>
        </w:tc>
      </w:tr>
      <w:tr w:rsidR="005E27C4" w:rsidRPr="008A7062" w14:paraId="38A1249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5BB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2E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C0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ZX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55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1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CB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1F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36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AC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87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E3E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6</w:t>
            </w:r>
          </w:p>
        </w:tc>
      </w:tr>
      <w:tr w:rsidR="005E27C4" w:rsidRPr="008A7062" w14:paraId="3D3475D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F04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ABF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8E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2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FD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B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EC6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00F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1E0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749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6F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A4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6</w:t>
            </w:r>
          </w:p>
        </w:tc>
      </w:tr>
      <w:tr w:rsidR="005E27C4" w:rsidRPr="008A7062" w14:paraId="03BE73B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99C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AFA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877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H9L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AB34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7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1EA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DC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954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9FE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0C7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EE3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6</w:t>
            </w:r>
          </w:p>
        </w:tc>
      </w:tr>
      <w:tr w:rsidR="005E27C4" w:rsidRPr="008A7062" w14:paraId="3DE43A5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08A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E2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3E1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563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565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DIT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B8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D80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4CB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2DA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B7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B88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5</w:t>
            </w:r>
          </w:p>
        </w:tc>
      </w:tr>
      <w:tr w:rsidR="005E27C4" w:rsidRPr="008A7062" w14:paraId="20B7FE5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C1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E8B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846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270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2D9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SH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FBE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150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F2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F81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F6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E0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5</w:t>
            </w:r>
          </w:p>
        </w:tc>
      </w:tr>
      <w:tr w:rsidR="005E27C4" w:rsidRPr="008A7062" w14:paraId="2D9347E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F6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29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CA0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102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FE6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SPA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A52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D0B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2B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1F08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54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A9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5</w:t>
            </w:r>
          </w:p>
        </w:tc>
      </w:tr>
      <w:tr w:rsidR="005E27C4" w:rsidRPr="008A7062" w14:paraId="5AE54A9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5D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EF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246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233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41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JAK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0B2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CB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FE4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57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DCC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0F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4</w:t>
            </w:r>
          </w:p>
        </w:tc>
      </w:tr>
      <w:tr w:rsidR="005E27C4" w:rsidRPr="008A7062" w14:paraId="5456257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F6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80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36B8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072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02C9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KIT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CE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B9E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33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D86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82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DE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4</w:t>
            </w:r>
          </w:p>
        </w:tc>
      </w:tr>
      <w:tr w:rsidR="005E27C4" w:rsidRPr="008A7062" w14:paraId="2BE0E07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17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0F97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04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TAU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C9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KX2-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F9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54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C7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73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A5C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E7E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2</w:t>
            </w:r>
          </w:p>
        </w:tc>
      </w:tr>
      <w:tr w:rsidR="005E27C4" w:rsidRPr="008A7062" w14:paraId="68711FB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0E6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62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5B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502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0E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1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02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A66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75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4A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4E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633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65AA9EF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66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A3C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391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324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4B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SH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736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C6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609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85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352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FF8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5406ACA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1F0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3F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C7A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506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01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B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2BD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32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66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75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1E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28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46A8ADF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AB91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C99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869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640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D4C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1F6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A19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6F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4C71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700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55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5AA5093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62B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80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ECE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90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A04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K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5B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A5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3DE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DDD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889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F50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7490566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EEC2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787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5C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ZS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EA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FAR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49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08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B0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616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D94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3C3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0B85008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F70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6678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425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255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DC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37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714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F2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BF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2E6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D7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5C9A59D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AC1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0AEC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83A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VG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6D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FF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AB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49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2A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5A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165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125DDCE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538B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D936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D45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947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013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1A5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B9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596A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167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223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A31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43C674C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F67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CD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75C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TV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74B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ABLES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C67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1C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DE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442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4D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E4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1</w:t>
            </w:r>
          </w:p>
        </w:tc>
      </w:tr>
      <w:tr w:rsidR="005E27C4" w:rsidRPr="008A7062" w14:paraId="73244AA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A17B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58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1C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S9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4D9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81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6B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BBF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C62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3D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77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</w:t>
            </w:r>
          </w:p>
        </w:tc>
      </w:tr>
      <w:tr w:rsidR="005E27C4" w:rsidRPr="008A7062" w14:paraId="22298C9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1547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24B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5E1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959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54D0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YK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88B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74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16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D66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13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52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7</w:t>
            </w:r>
          </w:p>
        </w:tc>
      </w:tr>
      <w:tr w:rsidR="005E27C4" w:rsidRPr="008A7062" w14:paraId="3D44C6F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953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10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8017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EB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C462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IR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55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FE7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20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91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11D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7E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7</w:t>
            </w:r>
          </w:p>
        </w:tc>
      </w:tr>
      <w:tr w:rsidR="005E27C4" w:rsidRPr="008A7062" w14:paraId="13A3868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1DBA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75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91A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794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A1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LYN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82A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AA0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3F8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8C3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64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61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45CFD13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997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4B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8B2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6238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25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BP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D47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5E8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5D5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A6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68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F9C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5DFF024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A14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E24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BE45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VWG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6F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AF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C5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491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AC1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EE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15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4C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4C1941B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75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489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E8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67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F9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JAK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2A6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B91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D6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93AF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836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8C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6F93156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B78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971B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DA34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340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E7E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YK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1F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23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2F5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0F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C2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EEC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3CE9776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81D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7198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5FC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62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37DE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NSR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15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63A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2FC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A8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3E2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924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499BEC0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866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DF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B92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413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F1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LM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70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D0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D7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5B4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2A9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8BE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65007F0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6D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76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06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345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109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JAK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C99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B4A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80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F7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8E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47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5</w:t>
            </w:r>
          </w:p>
        </w:tc>
      </w:tr>
      <w:tr w:rsidR="005E27C4" w:rsidRPr="008A7062" w14:paraId="4BAFB9D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89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62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942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ZR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C1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087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C9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0B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C85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66F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E12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4</w:t>
            </w:r>
          </w:p>
        </w:tc>
      </w:tr>
      <w:tr w:rsidR="005E27C4" w:rsidRPr="008A7062" w14:paraId="492779B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E9D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AA6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3292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25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C7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A6C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F3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B5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E3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BB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2A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</w:t>
            </w:r>
          </w:p>
        </w:tc>
      </w:tr>
      <w:tr w:rsidR="005E27C4" w:rsidRPr="008A7062" w14:paraId="474C718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22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DA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D628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XPI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36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NF12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E75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69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510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1E8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18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44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</w:t>
            </w:r>
          </w:p>
        </w:tc>
      </w:tr>
      <w:tr w:rsidR="005E27C4" w:rsidRPr="008A7062" w14:paraId="6F780B8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B11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8F6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87BE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3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F3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BC3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00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1B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62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CA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90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</w:t>
            </w:r>
          </w:p>
        </w:tc>
      </w:tr>
      <w:tr w:rsidR="005E27C4" w:rsidRPr="008A7062" w14:paraId="275DBC6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9B9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A1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48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W0U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25A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SPRY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8FA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56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13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9B5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5C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C5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</w:t>
            </w:r>
          </w:p>
        </w:tc>
      </w:tr>
      <w:tr w:rsidR="005E27C4" w:rsidRPr="008A7062" w14:paraId="04E7D78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90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19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5C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JV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333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ID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9AD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0D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3219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B69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EB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69D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</w:t>
            </w:r>
          </w:p>
        </w:tc>
      </w:tr>
      <w:tr w:rsidR="005E27C4" w:rsidRPr="008A7062" w14:paraId="5967A69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7E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D4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EC1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F4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72B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01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DA1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A7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DB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1F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06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6</w:t>
            </w:r>
          </w:p>
        </w:tc>
      </w:tr>
      <w:tr w:rsidR="005E27C4" w:rsidRPr="008A7062" w14:paraId="5EF8382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E15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B5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3C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75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C4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ERC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E2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6A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64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AF7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48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53B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9</w:t>
            </w:r>
          </w:p>
        </w:tc>
      </w:tr>
      <w:tr w:rsidR="005E27C4" w:rsidRPr="008A7062" w14:paraId="502B4E9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EF66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ADB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C4F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19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E11A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WRN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36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3F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8CE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BE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3AA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F27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3</w:t>
            </w:r>
          </w:p>
        </w:tc>
      </w:tr>
      <w:tr w:rsidR="005E27C4" w:rsidRPr="008A7062" w14:paraId="347D53B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290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DC6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D1A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937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C28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PG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C5F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584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B0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2B4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05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BF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3</w:t>
            </w:r>
          </w:p>
        </w:tc>
      </w:tr>
      <w:tr w:rsidR="005E27C4" w:rsidRPr="008A7062" w14:paraId="60E7BAC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2407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008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8C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3Q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49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SC22D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D4A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EE0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E88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F4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947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39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3</w:t>
            </w:r>
          </w:p>
        </w:tc>
      </w:tr>
      <w:tr w:rsidR="005E27C4" w:rsidRPr="008A7062" w14:paraId="6B9AF50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536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9D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E01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666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1C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FI1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360B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01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8E9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D7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47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DD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3</w:t>
            </w:r>
          </w:p>
        </w:tc>
      </w:tr>
      <w:tr w:rsidR="005E27C4" w:rsidRPr="008A7062" w14:paraId="5A879C1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EA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1C7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E0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984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1E8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GSK3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EC4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CE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914E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4B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B9A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34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1</w:t>
            </w:r>
          </w:p>
        </w:tc>
      </w:tr>
      <w:tr w:rsidR="005E27C4" w:rsidRPr="008A7062" w14:paraId="3993CAA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99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191C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A7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09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B88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UAK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6D0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75C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6B1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40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2DD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C4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1</w:t>
            </w:r>
          </w:p>
        </w:tc>
      </w:tr>
      <w:tr w:rsidR="005E27C4" w:rsidRPr="008A7062" w14:paraId="4DB80BA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E0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D0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A78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ZJ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3E2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IF2AK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65F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B8A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C0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ABE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26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3F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1</w:t>
            </w:r>
          </w:p>
        </w:tc>
      </w:tr>
      <w:tr w:rsidR="005E27C4" w:rsidRPr="008A7062" w14:paraId="436CFB0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4B2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4F6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68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35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25C8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UPR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03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E8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219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4B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F0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6E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1</w:t>
            </w:r>
          </w:p>
        </w:tc>
      </w:tr>
      <w:tr w:rsidR="005E27C4" w:rsidRPr="008A7062" w14:paraId="7C5ED12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83BE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FC5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7B10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M7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C3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LK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49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19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5D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7D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8E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C6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</w:t>
            </w:r>
          </w:p>
        </w:tc>
      </w:tr>
      <w:tr w:rsidR="005E27C4" w:rsidRPr="008A7062" w14:paraId="1EAE97D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B7A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E64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86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46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EE3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RBB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E3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CE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03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362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F7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CA7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</w:t>
            </w:r>
          </w:p>
        </w:tc>
      </w:tr>
      <w:tr w:rsidR="005E27C4" w:rsidRPr="008A7062" w14:paraId="57BD900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5B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4C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CC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641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422F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YRO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06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02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A0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6DC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88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52C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</w:t>
            </w:r>
          </w:p>
        </w:tc>
      </w:tr>
      <w:tr w:rsidR="005E27C4" w:rsidRPr="008A7062" w14:paraId="7CD2936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16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5C1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067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606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DA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ECQ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3F1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C3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46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45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36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79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5</w:t>
            </w:r>
          </w:p>
        </w:tc>
      </w:tr>
      <w:tr w:rsidR="005E27C4" w:rsidRPr="008A7062" w14:paraId="60CB9EB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5D7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57A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DD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693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FB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EDD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11F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491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F09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C7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2E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68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6DDA836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57E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CCC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FCED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08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B16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D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84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297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C24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AA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B7FA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85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2E91957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5A2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BD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D2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26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6AB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TPRK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C6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5F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14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1D7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900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F468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611D747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FC9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BF3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0C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346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BA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RCC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CE9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96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32C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D62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583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F99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516FF03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996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54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DD0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263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365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YRK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910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D6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647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34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F03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E9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2EC5292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F7A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DD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D68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BA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46C6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PV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AA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71F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F54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86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A0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6D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2878065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819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D2A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6AF2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356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969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DNF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09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27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63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F5F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960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161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9</w:t>
            </w:r>
          </w:p>
        </w:tc>
      </w:tr>
      <w:tr w:rsidR="005E27C4" w:rsidRPr="008A7062" w14:paraId="1C2E75C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07B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64E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A3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WWL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E87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B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20C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1D9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C8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5F9C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3B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B3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8</w:t>
            </w:r>
          </w:p>
        </w:tc>
      </w:tr>
      <w:tr w:rsidR="005E27C4" w:rsidRPr="008A7062" w14:paraId="554A6DE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E39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A81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A4A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727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28B0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E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5D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FA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432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7B2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573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BBA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1517981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A3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505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184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5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48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KX6-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F9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AB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2A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78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34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E45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2356DBF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92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D0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B9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784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CD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KX6-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E9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54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08A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3C2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94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51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5A81ED7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268A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BB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0D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YM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548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AC5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E1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44A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B8B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2A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36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3463C5E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0C4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588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376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SQQ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BAF1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VA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2D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7E57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FA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D6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4F4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9A3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43E0C43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59D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00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34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PU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F2C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EDD4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C8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51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AA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A2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537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14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110E50E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187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81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C7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806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2B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1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6B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37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4FD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CF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797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62B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7</w:t>
            </w:r>
          </w:p>
        </w:tc>
      </w:tr>
      <w:tr w:rsidR="005E27C4" w:rsidRPr="008A7062" w14:paraId="06141CE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155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BA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23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0E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7919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OLLI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A39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10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8E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4D6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63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69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6</w:t>
            </w:r>
          </w:p>
        </w:tc>
      </w:tr>
      <w:tr w:rsidR="005E27C4" w:rsidRPr="008A7062" w14:paraId="2842C46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FBE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3C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CF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4318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138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R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73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003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9C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3D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FF9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AF1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6</w:t>
            </w:r>
          </w:p>
        </w:tc>
      </w:tr>
      <w:tr w:rsidR="005E27C4" w:rsidRPr="008A7062" w14:paraId="1ECE472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BD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8FD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1B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AU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BB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MUR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1A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5DE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28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B4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D83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31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6</w:t>
            </w:r>
          </w:p>
        </w:tc>
      </w:tr>
      <w:tr w:rsidR="005E27C4" w:rsidRPr="008A7062" w14:paraId="4EA91F1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2CC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C180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90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34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38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S6KA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7D2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4A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C7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0BA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F4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661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6</w:t>
            </w:r>
          </w:p>
        </w:tc>
      </w:tr>
      <w:tr w:rsidR="005E27C4" w:rsidRPr="008A7062" w14:paraId="07CB6C2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99C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704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59C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158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380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RCA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74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55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6BC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CF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D9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15A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5</w:t>
            </w:r>
          </w:p>
        </w:tc>
      </w:tr>
      <w:tr w:rsidR="005E27C4" w:rsidRPr="008A7062" w14:paraId="55F47BD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1C08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4E8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37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769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CB6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PE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6F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82B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B18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6B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693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5539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5</w:t>
            </w:r>
          </w:p>
        </w:tc>
      </w:tr>
      <w:tr w:rsidR="005E27C4" w:rsidRPr="008A7062" w14:paraId="70141BE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73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81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43A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38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43E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8A9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80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1A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C05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07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77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5</w:t>
            </w:r>
          </w:p>
        </w:tc>
      </w:tr>
      <w:tr w:rsidR="005E27C4" w:rsidRPr="008A7062" w14:paraId="6A09DAB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F0E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D27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42C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01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C6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5F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39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5E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89D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35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E3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5</w:t>
            </w:r>
          </w:p>
        </w:tc>
      </w:tr>
      <w:tr w:rsidR="005E27C4" w:rsidRPr="008A7062" w14:paraId="7CB5DD3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8BE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69A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D7B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K5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F2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72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68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B8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493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21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FC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5</w:t>
            </w:r>
          </w:p>
        </w:tc>
      </w:tr>
      <w:tr w:rsidR="005E27C4" w:rsidRPr="008A7062" w14:paraId="73CD045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3CA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16D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5136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69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E20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L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D2C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54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A9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0D5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0A9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0D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3</w:t>
            </w:r>
          </w:p>
        </w:tc>
      </w:tr>
      <w:tr w:rsidR="005E27C4" w:rsidRPr="008A7062" w14:paraId="4E975C4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C55C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450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825A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691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986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GSC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5E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B8F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F1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4B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4A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5A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4A08B6C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CEBC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5F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906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174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A6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I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74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774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B7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AE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F80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E7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293444A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8C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E7D5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D89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127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8B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A1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41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870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F5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65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B0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A55A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5452A1A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81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58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A15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969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03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IT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B28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5EC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11A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66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78B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2ED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6492ABC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91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76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C8C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157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017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Y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0B9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2E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7D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48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B4E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956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4418685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57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56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7B58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26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D2F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3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3C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E4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4A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02C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231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896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27E15EB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01F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2EA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AE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KI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DFA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2F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328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37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88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77B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14C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DFF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01E38B0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ED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952E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F32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6UR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CC1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IMS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12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F0B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76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13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C5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275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2</w:t>
            </w:r>
          </w:p>
        </w:tc>
      </w:tr>
      <w:tr w:rsidR="005E27C4" w:rsidRPr="008A7062" w14:paraId="083651B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25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E6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2CF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SJ9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C78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BP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E9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21E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161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9B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3CF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89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09ABBB5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8D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2A6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BC4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101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AD9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GT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427A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33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EC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27D8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17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4A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2789436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6A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C3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DE39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179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11F6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LCN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7C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0C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1F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96E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1E7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EED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7AAF626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75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FA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754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657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1F3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5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D72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34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25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7E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7EF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6E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6B7893F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27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71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E883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58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A86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SH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666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523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F98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E21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29B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EF7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44653AE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DDE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57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5F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3D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D6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K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FC8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151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3B3B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7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183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ED1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865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21957F8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CB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E5D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54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483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93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SBP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1E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AB8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B9B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7FD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4B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5C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4</w:t>
            </w:r>
          </w:p>
        </w:tc>
      </w:tr>
      <w:tr w:rsidR="005E27C4" w:rsidRPr="008A7062" w14:paraId="20A46D6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E0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40C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76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96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377C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D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7F8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7D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D6A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F2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F54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46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9</w:t>
            </w:r>
          </w:p>
        </w:tc>
      </w:tr>
      <w:tr w:rsidR="005E27C4" w:rsidRPr="008A7062" w14:paraId="2944706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20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914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72E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369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7D73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KX2-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79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1A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78C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B8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19F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AE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7</w:t>
            </w:r>
          </w:p>
        </w:tc>
      </w:tr>
      <w:tr w:rsidR="005E27C4" w:rsidRPr="008A7062" w14:paraId="1CE0242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9211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865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09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901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55C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D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0EB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39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251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58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C3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26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5FEE90A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9CA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79E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38F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908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3E9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2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20C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683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B78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C4A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BE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C91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45055D5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ACC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60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71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771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AF9A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LA2G4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93C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4DF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D5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6C7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E5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08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18BFDA7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B70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610C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2E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979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3C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GS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A2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6F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63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66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EA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754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7297F60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D41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3A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18E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67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26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S6KA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65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F2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AA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3D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5D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F4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23C0688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B5C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5D2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18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4K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0D77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AF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AD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038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3F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E9F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8A0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A0B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1833F59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73F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B719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12C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46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266D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OCK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0B2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85B1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05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EF8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AC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B80A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61C4E98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6B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6F5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21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475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8F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Q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3DD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C8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6B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77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F1E3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28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3E03538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D2A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4AE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570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215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97B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4F7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0C0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BAE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11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96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CF8D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299F9F9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852D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DB7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FDD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14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D5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GK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6E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C0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C80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75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486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7E8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14F7029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00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5B18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7CF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BC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29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NECU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02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988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247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DC0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89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0F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1D811F1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B971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F988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711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CE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AD4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MUR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8D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7D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C2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0A6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8C4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BE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50B4F5A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85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2D4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8E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6137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F58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S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63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0F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77E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452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53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43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475E7D9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9D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FF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01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07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8BB0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A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D4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EE3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21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74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136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E61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3322861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4851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78A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F51B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65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F0D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45F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61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E1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A7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C6C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66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6972E63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EE25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F0AF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45EE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344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8E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S6K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0080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19A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B6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2B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31D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CF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64EC56D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45A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40E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17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126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D746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A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838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0AF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AA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34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54F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5E3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0A7E9E9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0C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1C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6C7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48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75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HOX2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FE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C6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9ACA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DC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D6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F305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4813920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2C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E1BB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A283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126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51BD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A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B10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CA9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B5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FC6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E4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73C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5F6634A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B58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7D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EEA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175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C2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KT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68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2D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70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650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66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0B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7FD497C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780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CB0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5E2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748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47F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C2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8D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12AE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47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1D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612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194C69F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94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9E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040F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750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9D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5F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344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22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10D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DD4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4D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6</w:t>
            </w:r>
          </w:p>
        </w:tc>
      </w:tr>
      <w:tr w:rsidR="005E27C4" w:rsidRPr="008A7062" w14:paraId="3CFABD8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FFE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AB2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7C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4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DC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108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5D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D3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DAE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E4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0CD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06E30D7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5655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B1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792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ZTA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315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7DC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1CB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FC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13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5BA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C8B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EA3636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CD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B9D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C92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2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2E61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1EE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DF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82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EE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F56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8F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0A6FCC2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49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16CB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364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Q8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A3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BC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60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4D3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B7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1D4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D82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4680AC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2A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33E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18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CM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7D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BF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1D7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E9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83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AD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BA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5E7E85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1B6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245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CCD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3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37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03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47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10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DE7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3C1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09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B21BAE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99A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A271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C3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ZMU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C02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7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A2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93A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861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FDE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F1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1A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1385F1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D5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43F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10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2S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0E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NF3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BF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BFD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AF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3A8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71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92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16A7FE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505A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44D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7DB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PQ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21A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231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7F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94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AD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5D9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DDB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37EC9B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8E92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648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F8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6XT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C50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5DC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4A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FD7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D9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35B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16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7418F0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D8F5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65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AE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DY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A6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FD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D0E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BD2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BF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105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F1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C28D34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8AD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E2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430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7Z4K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73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17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6F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58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E42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868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E3A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AD6016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F6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15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8CC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57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5A16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2C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F53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48D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34F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13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97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0B2CB8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27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45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DAB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BQ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97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6C3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59C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2E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55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812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B8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556D72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749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DEC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21A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6UV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3C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7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BD4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B19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A0B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6D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87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8FE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8110D9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76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86C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A7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41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42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1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4A3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19D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07B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1B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7F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E2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C9C485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26A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FE0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5B1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6UV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6D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7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1EA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00F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16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5B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2E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276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1FBAD0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D2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4E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24C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56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D3FC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A7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CF2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DEC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F5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98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2A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3865A5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8E4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BE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A1C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ZWI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C7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FPL4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EE8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0B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9F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6A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225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6B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22AB4E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51E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7B8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97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ZRF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439B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NF20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5E4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0B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D1A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D12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BD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DE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EAD8FF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DB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1E4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CC0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14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854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D3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F00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FA4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5BC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CABF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61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0F5EDD8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C1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36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FAF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VN2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831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ANBP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66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4F3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17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20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855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D8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29F888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81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F4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AAE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4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CD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YR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DE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81E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F0D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68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01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048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3BAC05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6F8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EC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6F7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3K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D2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MYA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2F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49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46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12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793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104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3AC4EE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CA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BAB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48C6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LD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B67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3EC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07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418B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00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43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3A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F26EC3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B7DC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47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FAD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9V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880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EB1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EC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B45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7FA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6C8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69F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E56E75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AD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B3C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057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DX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82F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4F0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C42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4A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8F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BA8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32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7AE430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637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271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BCA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G0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00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7D1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9D6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7C2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CF4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B87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650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0A55FF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79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FA2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D12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DX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31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SPRY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15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B24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E3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37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AAA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78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8253B9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FCC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517B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47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KMD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F33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NRNPU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63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7E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975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E6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DAF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23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029924B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4F3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14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ED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2Q1W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E5E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7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B3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F5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D5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7C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F4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865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947998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CA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AB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8225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495X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278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FC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E27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A38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83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07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8A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5CF0DE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D9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42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DBC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EBN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35D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13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E4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49D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DA44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479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B2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26E04A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64C1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0CB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03C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A6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4E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11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BD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73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09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220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54E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09C1CE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69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2A5B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33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WZ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D7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61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A0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85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F8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F6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9C0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DEE33A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D51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1AC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EA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WZ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A8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4A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60B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5B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0F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A5B9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5B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FB53E1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35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26E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E6E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PJ6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D9E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CFA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ED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01C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3D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8D2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4E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063A188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AB0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2CDD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62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236A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9E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E1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39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DA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27A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988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B1B3A5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B06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A2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4E4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1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FF25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14A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C8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7CA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B81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D8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55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40BA2C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943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93B7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375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ZY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444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D3C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8FB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48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22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5B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EF4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A842FB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24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7C7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FBC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YV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D76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89B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08F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D87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EF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D9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956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E687C5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57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394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EC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8W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FAC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39C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6C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6D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CBD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8A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20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03B9F0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6B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C7D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A21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YV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BE4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CD6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880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24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24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64C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83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573325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11C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580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CFF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YJ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61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EB6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64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FDF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1D39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E13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8E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FF7BCD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F8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64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D62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UD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24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NF13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AC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174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7AC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709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C6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DA5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D1B61E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475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16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9CA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RZ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EF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554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68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C4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49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693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E92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E95C7A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F4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33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B9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AZZ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BB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09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C65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2030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43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AB0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307F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321FE1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36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058C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E7C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WV4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03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EA4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762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FE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DD5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AB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F9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F352CF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CA6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D1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7E2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289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EF7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E3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37F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C8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28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F68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99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DB4B9D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BE3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17C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19C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63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B65F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3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F5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16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218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76C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44AF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D3E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E0635D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AEE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A2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A22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486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D41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C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E64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43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6F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67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082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38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47DB68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C4E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87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51B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100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1AD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F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7C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8D5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4CF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B7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1D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78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06038A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FD2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60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D01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85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D95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C0B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AAB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799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9BF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42E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265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65A842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944B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09B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EC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55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72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EFV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734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74B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3B6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6EA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70C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09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03E042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65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21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346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097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10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54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2D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49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C0E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26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30B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B1B0E2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14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F1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D0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CI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77E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9C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296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74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89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44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FA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3E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81DB7C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BE3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5D8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9B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489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F2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RF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675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81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58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EE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3A9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13A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37748E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351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0BC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50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34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D4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ID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F6A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C4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017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A84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07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30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0AB45C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76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754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73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8MT7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BE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BB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CD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E4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013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50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3A4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4F8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4CA68F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1283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3A3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63C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67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2F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FP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9AE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F7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B9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A0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6A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7D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4EA8902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190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3C6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C0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CK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C4F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3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A4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33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818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EBA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5B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B5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6E4732D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35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05E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55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67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F56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FPL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EB3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5B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4D4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6C8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8DE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E5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53C0A6B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69F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459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CE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GJ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CADA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FCA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60B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592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9E8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89D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FE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25BF18A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F3D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FDA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EDD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I0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A3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4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07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B6A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29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C2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A26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523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2A9DBC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3BA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4B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5C0E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C03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CF9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599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094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49D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233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F5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23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7F785BA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D4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0A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1A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LU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8A7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FPL4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1C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4B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B5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090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28E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E29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1DCCEF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161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DB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861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67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6D66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FP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CD9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E35E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39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B8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97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A3D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3383E53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BDD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EBD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816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CI2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429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C4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B6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7B1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2E4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EC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BD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5</w:t>
            </w:r>
          </w:p>
        </w:tc>
      </w:tr>
      <w:tr w:rsidR="005E27C4" w:rsidRPr="008A7062" w14:paraId="17C397D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76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A83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039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962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3426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3A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95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44C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7EF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AB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11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4A7F420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4E99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1776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A3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J0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D33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TCH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42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46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705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7C5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FD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515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0FAD834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09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9F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535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300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BF2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USP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D3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3A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277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7C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3B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90B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754C6D5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25EF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DC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AAD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65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FB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E3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4A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454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F0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EE5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EF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276983A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CF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09E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1FA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65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5F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96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A82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14A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FDA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7D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D5B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4996461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6B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ED6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8B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748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8B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B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60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66B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20A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74A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859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40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293FDE2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B33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8A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2F0B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127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9A20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C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8CE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23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41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35D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115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DD0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0B67A95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B1C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EC4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326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835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16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D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CF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66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1D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01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CC4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F60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36D6130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8E0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C80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4ED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568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F25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NF1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F5E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C0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C5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11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297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C3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71D46AA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41E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27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637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554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767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S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BE6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A2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42F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029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35E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32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19EF7EE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EE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EF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F4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577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26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A67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1A2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F1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B0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DE3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F6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249EE93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9C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B03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89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294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1C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D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2D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36D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A23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26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474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99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2411DDE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04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93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C8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186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B2A1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5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70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9F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1D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D7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E0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420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2FFDC3A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93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12E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137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042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C3E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B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63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B69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5D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37D2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503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35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6DF044E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43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D6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FA0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283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5B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4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95A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790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12C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76E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A42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3B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39D44FA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65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6D8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02B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Q6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EF8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LC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68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CDF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99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21D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DC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21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2D542F2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2FC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E6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2F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185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34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4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F5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92B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B20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2DC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07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6A1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743F254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83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D868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E956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75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58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IK3C2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556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B6EF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BAE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7B4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12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EE3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3BD7941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D8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B4E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F44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11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922A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AF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9A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B33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375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DD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58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C5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5B86738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36C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77D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33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UZ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F50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AF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E8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44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CC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6CE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C6D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45E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30E14C6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A16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12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802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301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AC2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HE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DA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8A7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8B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CB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0B8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D0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32</w:t>
            </w:r>
          </w:p>
        </w:tc>
      </w:tr>
      <w:tr w:rsidR="005E27C4" w:rsidRPr="008A7062" w14:paraId="52BE5A6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C7B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7D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FC6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536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FF6F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CAM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2A7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16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DF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ED7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5C2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CB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1CC289C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13B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B4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6B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74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A1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CL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6B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74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1D4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EEB6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BDA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1E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28BCFA3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D4D6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FFA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5911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GN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D156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ARP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BA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A0A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5A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26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94A7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79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08406AC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9E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1B08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B64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56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F1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DG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B9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FC4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842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9BE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0E0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B3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60BD556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DEC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336E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93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421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906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HY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3B8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BC7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C72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8D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FB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D1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0E19941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2A3B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860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F57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932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77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PHB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15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33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83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CD7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881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35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0018DB4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88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CF5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F5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546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A3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RD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CC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F8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36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4CF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B25F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7B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56A5E53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FCC0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27D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52D9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9S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9F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EI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39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04F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2C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63B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9F9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5D9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1E6A703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F6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FF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6B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120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597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EL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33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25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71B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A0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EE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2A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23672B7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AB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6B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FF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772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0BF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MPRSS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0F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4C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99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F79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B6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466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2675A3E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72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3BC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EC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113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23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GF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EA0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4AF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D2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B44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07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354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44FEE4D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9D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5E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6AF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491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0B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YWHAH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87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F9F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65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C96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5E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AF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8</w:t>
            </w:r>
          </w:p>
        </w:tc>
      </w:tr>
      <w:tr w:rsidR="005E27C4" w:rsidRPr="008A7062" w14:paraId="6106754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E9F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A27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D9B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836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7F9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S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04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A5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A9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F69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F5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285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001AC46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F3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8D77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146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82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8C0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NF1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436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C8B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1BF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8E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CD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B80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24BF713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4B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2E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0C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917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E9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LCG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19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337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F4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109A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D1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F5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6D48C8F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E8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4CF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76ED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93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741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AS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A3F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C59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53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4E3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761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7E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50C7295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2E49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7DF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93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127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92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CR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28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911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0BA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952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E43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3D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7641D00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A39A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EBA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19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636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98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AX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E00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06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ECE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C3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34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9099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71BB82B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85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85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4A00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18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8D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AT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45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1C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19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A0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950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5E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6E50C9B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2D3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8C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B05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293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57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A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84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64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41E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31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6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EC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91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7</w:t>
            </w:r>
          </w:p>
        </w:tc>
      </w:tr>
      <w:tr w:rsidR="005E27C4" w:rsidRPr="008A7062" w14:paraId="1148C17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A1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CB8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6A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A4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5EC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SB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C7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01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0F1E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AC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F22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F5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022408D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C51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26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34C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SJ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A0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5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3E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C0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F7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788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A6D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D86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4717D2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4EFB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CE26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464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TV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23EB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SD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22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17D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551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2C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DDE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46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7DD7351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DFE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A198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441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XM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B30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SD1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4B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D0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16F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785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092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18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53C69A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C0DF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0A48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D8A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D7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7F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Y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99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EC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42B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A27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7F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D8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A37D8C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F17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C5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472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CJ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F0B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RYD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5B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66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6B6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971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86F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129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6EFA17E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39CA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DE7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42B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81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11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NTD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71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D9A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18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85D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1B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077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8643B4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2FC0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AE0D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1A66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7R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A6E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Y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09D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58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45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27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04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28A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0C733B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09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13A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98D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7C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74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08B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75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A4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03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98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36B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0A92F7B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0B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E9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F5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961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D15A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SB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D3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22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994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C6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52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DA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2C0FD0F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55C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234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5E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WVV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D04B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2A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B12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34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B5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F8F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0A7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9D93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6971B8E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0DC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B0C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7E52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658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DA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G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3D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5F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3F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A3A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AA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8BC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7AE989B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5F5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B56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50B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BD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FFB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SB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FCAF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94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C2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F8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10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354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2EAFE6F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85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5215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A37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C7X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2A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YL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4E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40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10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DDF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3D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C78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470D32B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B529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36A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AAA8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C7Q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8D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AM58B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0D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EB0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366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00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6D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4C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410940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69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9B0C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7C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C2W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668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BXO4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4B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1D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6C2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22A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56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44E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5D0784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B4C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46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E9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KV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B0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2A3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4A9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9E8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349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1F7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7789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1B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455C80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EF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82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81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PL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64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RMA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68E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66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05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30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308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E00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44FCC2D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72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6D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8F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309B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4C2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16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53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A64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8F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8C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696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D3F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56CEC8C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704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2A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B70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3C1W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A1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352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493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69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86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7199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E16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4ADD9E6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810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566A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FDE7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WW5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9E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RYD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46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D68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2B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B7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8A2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25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546A2FF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AC7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33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98E3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1L4K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D50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SD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3A5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DC9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A26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77B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EF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F3E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651E2C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24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B63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69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1B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05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AM58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A1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074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A0A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83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29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425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C7B1CA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64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072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FC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8S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B6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NTD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4BA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338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D17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07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F5C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E56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7FA2FA9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7D7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665D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F1C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988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7B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U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5B2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8A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1A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E0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B4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D9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EC75D8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56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69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732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PJ2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760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SB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26E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70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FA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3C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93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B92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40F0D56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CCE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F98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CC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7KYR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9278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2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F8C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4D5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52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7386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AA5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45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255557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57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745A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7C8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LI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20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64C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21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14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1F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D5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C9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0E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744C062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A5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3489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584E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K0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71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75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78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E2D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00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0A2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75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FD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513771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590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6E5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E5D6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DQ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B8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DA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D3F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339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39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B4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1B7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DCCD43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CC2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F46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0368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DI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910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9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18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D4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36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517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3AF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77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A9714C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526F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43F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AC1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ZMN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00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I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31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FD4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46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440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2F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055413D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FE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083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A1BB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6NCD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6F6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37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30B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18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24A9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410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8D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B769CD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97C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03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B1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UXG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58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L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0BF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58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D7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18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C53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0B6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67E2BF5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5F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BA25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EB04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UXE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60A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L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AE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DA6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8F15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F47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AFD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E91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3850189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279B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536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4F91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W11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4CD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RYD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87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CE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E2F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0041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6C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A0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1B97920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C29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18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EE4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6UX4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A0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L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1F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E30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70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728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DDA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44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43B444E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ACA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8F9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6AA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48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EAC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3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C3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F5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62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15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328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802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08885AA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4B7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26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B1F8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T5M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D76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J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788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04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C17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98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E60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AB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7FA0BF0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952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1E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5BFC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47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B166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TN3A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30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A7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7A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F2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429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5B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59713E0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C2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0F3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8FB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IV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9FD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J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87E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C2A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FC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E5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F12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D5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2B912BD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1F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5E74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67BB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8VTS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DF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FPL4A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C8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9A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B9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2A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6F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51A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74DC387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B6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8369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4A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BX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D98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ES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362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FE4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3A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B4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2C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03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00B385E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EA7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C738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8F2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9J1S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F7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49D2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33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3A4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857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33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B106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FA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4FB981E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7F0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0B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6E4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09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795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CNI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DE5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6C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3.1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DF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92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566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50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3</w:t>
            </w:r>
          </w:p>
        </w:tc>
      </w:tr>
      <w:tr w:rsidR="005E27C4" w:rsidRPr="008A7062" w14:paraId="2F79230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89AC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E9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AE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91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DC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FHX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7D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536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EF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74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CC3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73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26E2F2F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DD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79B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32C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41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D4CE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S6K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BB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7B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D04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01A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01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DC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5A5E33F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F97B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B305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AB87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55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DFD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Z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AF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87E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14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463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998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2D0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6630D3E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BE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AC5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89E6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181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24F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S6KA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3133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21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3A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80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47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D1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794FC06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D214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5FA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C992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58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67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S6KA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3D1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0E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536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6AD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5CE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1A0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4E09902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FF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71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2A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174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C4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K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B9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10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FCB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9C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D8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778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4D4E0FA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A99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17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E7D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042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9AB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B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B4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5EE9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F3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502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CCE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40F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5672E01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E56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C18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571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545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67E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D1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2C5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97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33CA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B4E5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B1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6C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1</w:t>
            </w:r>
          </w:p>
        </w:tc>
      </w:tr>
      <w:tr w:rsidR="005E27C4" w:rsidRPr="008A7062" w14:paraId="48DE239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9FD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DA7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CE9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617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7B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LX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3DD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503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4F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2AF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820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3BA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</w:t>
            </w:r>
          </w:p>
        </w:tc>
      </w:tr>
      <w:tr w:rsidR="005E27C4" w:rsidRPr="008A7062" w14:paraId="4008F44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4B6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13E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9DC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512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B9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G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40EA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339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61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2F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D1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1EC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2</w:t>
            </w:r>
          </w:p>
        </w:tc>
      </w:tr>
      <w:tr w:rsidR="005E27C4" w:rsidRPr="008A7062" w14:paraId="2305B93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50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4B4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D1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IF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3868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UTYH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0D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D68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2E0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85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35A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74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043B296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08F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4C13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8B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QC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78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TN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FBB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8D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EEC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76A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F42D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424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014EEB5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BF5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D2B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6A8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674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06C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L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86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72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48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A0A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1E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93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5E4088F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8097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F89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E8B7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LA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7E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MT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29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47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77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DF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BC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3E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02879B8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A33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E2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01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807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44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MP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74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46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7B4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61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3C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C438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7051B63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6BC8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2DC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3EF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305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D72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UNG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02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C1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A6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B71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9F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38F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6AF5548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7718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5DD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FFF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524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EF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BD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FE2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F8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01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B3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7B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DC7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53663D0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DB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84E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5A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224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77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GPR18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710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7F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D4FB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2B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73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2CB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479A11A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FE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BCB0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858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279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3B67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KCNM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04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D74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1F6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3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DEE5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B0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A5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7</w:t>
            </w:r>
          </w:p>
        </w:tc>
      </w:tr>
      <w:tr w:rsidR="005E27C4" w:rsidRPr="008A7062" w14:paraId="0E7FE40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F7A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D1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BE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34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6F8A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6V0E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11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F9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53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6F49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29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AB1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2AF7845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CBE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AD2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BA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5SWA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EEB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PP1R15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A7A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D9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F3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546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B6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E874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0D463E3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C81C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75E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4166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BQ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48E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QP1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E3E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B7B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599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337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730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F0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1C96D29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B1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770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AE6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602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4AE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WFS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9930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10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64A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B2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8D8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A69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6E09692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908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1377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85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QE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3855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VIM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E84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BB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B9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67F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B48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C3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8B3B14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A1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AB59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5EB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417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7DF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OD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39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71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50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813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46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18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FEA38F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4D5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6A8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FC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50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E3D8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LN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61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A1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DE7D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1FA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AB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A988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6B7DA81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AE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9D4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5F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1522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89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KMO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66C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C42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D58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681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C7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499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37FE592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19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B9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80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WW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7AB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LN6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8A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84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AA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FC4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3C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AB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67F6DE9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F8D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D00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73ED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14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33B4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ORC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56A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3D8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3D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EB9A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18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CF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0D4B39D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762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723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447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790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0170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VPR1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04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938D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8E3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A7B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98F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FF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299C5F2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58A9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E5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0C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BV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765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4GALT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10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D5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E59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234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77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A9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0C7D297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96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17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9C94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UX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4C4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B50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D55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C35C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734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361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C3A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A3D276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BD0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39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093D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0Y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0FB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G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E33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4E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535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390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8B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E1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042CC2B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656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A8D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43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73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983E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1A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587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43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D94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37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992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DE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5D6EA93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5CF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946F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9C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118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DA06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QP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A4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14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973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697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E2F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88E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05A41C2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FC84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4254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50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5S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E5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O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E5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CFD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582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6A6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0BF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92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7862F2A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D1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3F7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B8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099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0E5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1A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6BE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3A9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38D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B2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EB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ECB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71EE491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9F5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4F97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325C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363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DB5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1A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EAC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34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58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948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718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3A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117E1C0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006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2B7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2E1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824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2B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SNS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89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D6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3A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8F21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C20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93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95E86F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292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7BDD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BB03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8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E0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LN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D3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59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D2F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27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A3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0A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E0FE72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6C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10D1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E5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328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76C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IFI3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0E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3C10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D9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80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929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5B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5E4C2C4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8A3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160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FC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041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545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DKRB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5AB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DE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C7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063C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42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88E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75AF681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B3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9C94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C38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I1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9F8E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6V1H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C8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F14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40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A5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A0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EED3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55449D0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1A8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2F1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2755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137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C867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NF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F4B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E9A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6C0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6B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9D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C7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0A7633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838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509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A1A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NHE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28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TP6V0E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663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645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80F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D4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D3B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1E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44BB8AC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F3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88E8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511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089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CCB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PT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09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CF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0E32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9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7065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1F4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B61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5</w:t>
            </w:r>
          </w:p>
        </w:tc>
      </w:tr>
      <w:tr w:rsidR="005E27C4" w:rsidRPr="008A7062" w14:paraId="29CE0A7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13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622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21E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476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469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ECQL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3A24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5BA8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208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2.8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8F4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20D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870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3</w:t>
            </w:r>
          </w:p>
        </w:tc>
      </w:tr>
      <w:tr w:rsidR="005E27C4" w:rsidRPr="008A7062" w14:paraId="5C2805C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02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EFE3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767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6X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A25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H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5F26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AE9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581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F9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5F4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CB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5FD928B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58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790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F4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44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FDF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IK3C2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39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8B5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E4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5D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F9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4F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6BF3A0B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89A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2E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2B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2J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8E3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H3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4D40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FA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A0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8F3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17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57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5BB6B640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9E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2CF4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6DA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565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B80E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D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BFD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8CF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C3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D3D2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BDA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AE0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5D91BB17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A8CE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DAC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E2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3224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E92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T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CFBC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BD0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ED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F6C8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21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B11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739D730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50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1A1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D6A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617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6D3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DL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8D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71D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EC3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24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605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834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398CFDB1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213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23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B4D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Q2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F7C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IMS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903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C67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8F3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F377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27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27C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7D3D15A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D3C6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11B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C3CB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592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86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EN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7C5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AD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8D2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74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26A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7EC3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1A47377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4793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184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4C1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472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08CA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H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FF5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4FB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FCC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F0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043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18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69011C7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0EE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582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F1F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KY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54EE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H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C41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67B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593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7E16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E25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275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032E0B4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AAF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2CC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AE9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BR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F5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LHX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F75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3E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4F9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929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B3B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77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160173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EA6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20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AE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NYD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2274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C10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09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53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ECD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17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110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D9F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3BFF038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E76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6AB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5B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0046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4054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AF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74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6D9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489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F9A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023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EC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502B3E4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FFD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F40E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A080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963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F4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30F1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6EB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665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E544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3E9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1DF2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41A4362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0F27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ED2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0481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482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1F5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R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DCC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970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36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40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82A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902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0F10F89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7E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7E5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E2C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874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249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LH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2F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025D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781F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0CB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F41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042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A43286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E760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BFF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B1C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790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0B04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D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25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6D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50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98C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AC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000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63F55C2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A3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77C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3CE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725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FAD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RKC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58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82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49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1C0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DB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9EF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417E98F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A82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B6F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F06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QY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92B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HOXF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144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190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E3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B98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E53B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DC3D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485786A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0479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C38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8F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901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33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C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E77D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983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3A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AA5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E83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92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1F377E6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6551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A4C3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8D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PV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CD7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YNGAP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5CA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F1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AC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024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D86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ABDF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600C50A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A34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C4D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24B3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1485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E2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2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50B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AB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80C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EBB8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E163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64D5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4A36F2B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3D55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5A1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55B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651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9FED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KN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0C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B994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E2B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A1B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72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82B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443DD2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D4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550E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CD25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4933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EC8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3F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4F4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0E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EA0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B5B8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E2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51DC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7817CC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882D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C2E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07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682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B24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MEP1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B49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8A33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03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082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2C02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2E9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0992085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D44D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0F2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D083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0719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C1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XA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83F6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636C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045A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53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0A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721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582C3C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5E01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DC4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A38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4I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37F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HX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CAD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FC4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056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78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84D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9BE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46950AF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E91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14F0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F0A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7833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625D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IT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31F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6FB6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E31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2F2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26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612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424AC516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474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15D0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BD7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8TE1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B5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LMX1A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39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C8D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679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1DA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66A7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EEDE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2139E1F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BFF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8B4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7D1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H2B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76E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YT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6E89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686C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D85E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50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FBB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84A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6A8FCB4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DFF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CCFC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8B4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4379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B5DB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POP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FCF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743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2B7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5B7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3D0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A8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5E07C03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84C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07F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C16C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BPY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2AE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HOPX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B25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BD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68C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0A1A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4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605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24D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1</w:t>
            </w:r>
          </w:p>
        </w:tc>
      </w:tr>
      <w:tr w:rsidR="005E27C4" w:rsidRPr="008A7062" w14:paraId="6A5A330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214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B200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76D1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6C2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54C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YTL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DA0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525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438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36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803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B0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1BCCEFA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3B1D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3D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747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0305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C2F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U3F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4D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05E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943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A9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6F1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B3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039F309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F76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9E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38E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43581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24D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YT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5E2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659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3BE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016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A9E0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D1F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3EECFA64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FE7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A5E3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6FC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20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896A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TK3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81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25C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60C9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87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CB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3B4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7244357F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96A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A98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8B3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5295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7CD1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KX2-5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2EA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5A7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67A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255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DD0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B157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5C57A0C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48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423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28D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MQ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EF4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BARX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91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B2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014D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750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2AC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2B0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1215D695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292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AFF4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456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547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F5F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SIX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5D8F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56D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71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88EA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2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4AE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36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1</w:t>
            </w:r>
          </w:p>
        </w:tc>
      </w:tr>
      <w:tr w:rsidR="005E27C4" w:rsidRPr="008A7062" w14:paraId="0C43281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5DD2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1066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ECBA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0988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58C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OL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3B01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6AF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9AE9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55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94B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FE3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1981D8B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67E9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ED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AD80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9601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DDA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HEK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FD5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2E8D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B3CC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3CE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EE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2E7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29852BC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4477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74C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792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7559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B56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FOXH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3A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A5B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2D8E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397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237F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EA7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5BA54B1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3D5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566E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9ED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7708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C02C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CAD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7D2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2A1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0D97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C3D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AD05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CE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5E4842FE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B45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70DE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E3B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549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87D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YY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79D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7B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674F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B2C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13DD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D1E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3FF04C68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EF89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lastRenderedPageBreak/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2BAE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8FCC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BW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DF8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ZMYM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9E1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C94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0C93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3EC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6C17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FC9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608FC88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1A29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4B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4E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P2769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3808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P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5C64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785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E7C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F4F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8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5CE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7352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9</w:t>
            </w:r>
          </w:p>
        </w:tc>
      </w:tr>
      <w:tr w:rsidR="005E27C4" w:rsidRPr="008A7062" w14:paraId="042ABF8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B4D3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EAF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6C8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498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2AF8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UMA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4136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A71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2A5A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DDC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7E9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779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47F4567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F47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33B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679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60934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041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NBN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194B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3DAE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556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3C0D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AB3B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DCE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263599BD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5844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7DE0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E7F2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ULX6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0BA5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KAP8L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2D83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3E43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D6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D42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6C8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815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74F1EB92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7B00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5B4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99E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26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DE3B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UVBL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2D1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838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E12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6CB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70F2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62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54AF6949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3E4A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9FA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E257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Y23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5114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RUVB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8DD0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527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246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57171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DE1F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28A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685DC66B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F9B2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1C3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67D0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997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70461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EP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FD5BB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72E4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BD8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6B58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CD6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0E34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359E74AC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1D56E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5BFA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5D8F5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9254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11BCD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OPBP1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576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9CC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6B1E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0476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FE44D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4C6A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  <w:tr w:rsidR="005E27C4" w:rsidRPr="008A7062" w14:paraId="60EC3833" w14:textId="77777777" w:rsidTr="005E27C4">
        <w:trPr>
          <w:trHeight w:val="278"/>
        </w:trPr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AF1F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Q1326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0FA6C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TRIM2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3E9FB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O43823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3FD6" w14:textId="77777777" w:rsidR="005E27C4" w:rsidRPr="008A7062" w:rsidRDefault="005E27C4" w:rsidP="004014A2">
            <w:pPr>
              <w:widowControl/>
              <w:jc w:val="lef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AKAP8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E61C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59345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8267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5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7612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.77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6369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88EF" w14:textId="77777777" w:rsidR="005E27C4" w:rsidRPr="008A7062" w:rsidRDefault="005E27C4" w:rsidP="004014A2">
            <w:pPr>
              <w:widowControl/>
              <w:jc w:val="right"/>
              <w:rPr>
                <w:rFonts w:ascii="等线" w:eastAsia="等线" w:hAnsi="等线" w:cs="SimSun"/>
                <w:color w:val="000000"/>
                <w:kern w:val="0"/>
                <w:sz w:val="18"/>
                <w:szCs w:val="18"/>
              </w:rPr>
            </w:pPr>
            <w:r w:rsidRPr="008A7062">
              <w:rPr>
                <w:rFonts w:ascii="等线" w:eastAsia="等线" w:hAnsi="等线" w:cs="SimSun" w:hint="eastAsia"/>
                <w:color w:val="000000"/>
                <w:kern w:val="0"/>
                <w:sz w:val="18"/>
                <w:szCs w:val="18"/>
              </w:rPr>
              <w:t>0.605</w:t>
            </w:r>
          </w:p>
        </w:tc>
      </w:tr>
    </w:tbl>
    <w:p w14:paraId="077B5E14" w14:textId="77777777" w:rsidR="005E27C4" w:rsidRDefault="005E27C4" w:rsidP="005E27C4"/>
    <w:sectPr w:rsidR="005E27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jc2NTUzMjMzN7FU0lEKTi0uzszPAykwrAUAFZyAEywAAAA="/>
  </w:docVars>
  <w:rsids>
    <w:rsidRoot w:val="0083101E"/>
    <w:rsid w:val="005E27C4"/>
    <w:rsid w:val="0083101E"/>
    <w:rsid w:val="008A7062"/>
    <w:rsid w:val="00900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A7062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7062"/>
    <w:rPr>
      <w:color w:val="954F72"/>
      <w:u w:val="single"/>
    </w:rPr>
  </w:style>
  <w:style w:type="paragraph" w:customStyle="1" w:styleId="msonormal0">
    <w:name w:val="msonormal"/>
    <w:basedOn w:val="Normal"/>
    <w:rsid w:val="008A706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5E27C4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A7062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7062"/>
    <w:rPr>
      <w:color w:val="954F72"/>
      <w:u w:val="single"/>
    </w:rPr>
  </w:style>
  <w:style w:type="paragraph" w:customStyle="1" w:styleId="msonormal0">
    <w:name w:val="msonormal"/>
    <w:basedOn w:val="Normal"/>
    <w:rsid w:val="008A706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AGTABCaption">
    <w:name w:val="AG_TAB_Caption"/>
    <w:basedOn w:val="Normal"/>
    <w:qFormat/>
    <w:rsid w:val="005E27C4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6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3238</Words>
  <Characters>18462</Characters>
  <Application>Microsoft Office Word</Application>
  <DocSecurity>0</DocSecurity>
  <Lines>153</Lines>
  <Paragraphs>43</Paragraphs>
  <ScaleCrop>false</ScaleCrop>
  <Company/>
  <LinksUpToDate>false</LinksUpToDate>
  <CharactersWithSpaces>2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杰 杰</dc:creator>
  <cp:keywords/>
  <dc:description/>
  <cp:lastModifiedBy>Dell 10</cp:lastModifiedBy>
  <cp:revision>4</cp:revision>
  <dcterms:created xsi:type="dcterms:W3CDTF">2020-04-19T02:35:00Z</dcterms:created>
  <dcterms:modified xsi:type="dcterms:W3CDTF">2020-07-23T07:13:00Z</dcterms:modified>
</cp:coreProperties>
</file>